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in</w:t>
      </w:r>
      <w:r>
        <w:t xml:space="preserve"> </w:t>
      </w:r>
      <w:r>
        <w:t xml:space="preserve">Italy</w:t>
      </w:r>
      <w:r>
        <w:t xml:space="preserve"> </w:t>
      </w:r>
      <w:r>
        <w:t xml:space="preserve">Rome</w:t>
      </w:r>
    </w:p>
    <w:bookmarkStart w:id="21" w:name="cover-letter"/>
    <w:p>
      <w:pPr>
        <w:pStyle w:val="Heading1"/>
      </w:pPr>
      <w:r>
        <w:t xml:space="preserve">Cover Letter</w:t>
      </w:r>
    </w:p>
    <w:p>
      <w:pPr>
        <w:pStyle w:val="FirstParagraph"/>
      </w:pPr>
      <w:r>
        <w:rPr>
          <w:bCs/>
          <w:b/>
        </w:rPr>
        <w:t xml:space="preserve">John Doe</w:t>
      </w:r>
      <w:r>
        <w:br/>
      </w:r>
      <w:r>
        <w:t xml:space="preserve">via Roma 123</w:t>
      </w:r>
      <w:r>
        <w:br/>
      </w:r>
      <w:r>
        <w:t xml:space="preserve">Rome, Italy 00100</w:t>
      </w:r>
      <w:r>
        <w:br/>
      </w:r>
      <w:r>
        <w:t xml:space="preserve">Email: johndoe@example.com | Phone: +39 345 6789012</w:t>
      </w:r>
    </w:p>
    <w:p>
      <w:pPr>
        <w:pStyle w:val="BodyText"/>
      </w:pPr>
      <w:r>
        <w:t xml:space="preserve">April 5, 2024</w:t>
      </w:r>
    </w:p>
    <w:p>
      <w:pPr>
        <w:pStyle w:val="BodyText"/>
      </w:pPr>
      <w:r>
        <w:rPr>
          <w:bCs/>
          <w:b/>
        </w:rPr>
        <w:t xml:space="preserve">School Principal</w:t>
      </w:r>
      <w:r>
        <w:br/>
      </w:r>
      <w:r>
        <w:t xml:space="preserve">Accademia dei Saperi</w:t>
      </w:r>
      <w:r>
        <w:br/>
      </w:r>
      <w:r>
        <w:t xml:space="preserve">Via dei Santi Quattro 45</w:t>
      </w:r>
      <w:r>
        <w:br/>
      </w:r>
      <w:r>
        <w:t xml:space="preserve">Rome, Italy 00186</w:t>
      </w:r>
    </w:p>
    <w:bookmarkStart w:id="20" w:name="dear-principals-name"/>
    <w:p>
      <w:pPr>
        <w:pStyle w:val="Heading2"/>
      </w:pPr>
      <w:r>
        <w:t xml:space="preserve">Dear [Principal's Name],</w:t>
      </w:r>
    </w:p>
    <w:p>
      <w:pPr>
        <w:pStyle w:val="FirstParagraph"/>
      </w:pPr>
      <w:r>
        <w:t xml:space="preserve">As a dedicated and passionate educator with over five years of experience teaching primary-level students in multicultural settings, I am writing to express my enthusiasm for the Primary Teacher position at Accademia dei Saperi in Rome, Italy. This opportunity aligns perfectly with my professional goals as a "Teacher Primary" who is deeply committed to fostering intellectual curiosity, cultural awareness, and personal growth in young learners. My background in designing engaging curricula, nurturing student creativity, and adapting to diverse educational environments makes me an ideal candidate for contributing to the vibrant academic community of Rome.</w:t>
      </w:r>
    </w:p>
    <w:p>
      <w:pPr>
        <w:pStyle w:val="BodyText"/>
      </w:pPr>
      <w:r>
        <w:t xml:space="preserve">Teaching is not merely a profession for me—it is a calling rooted in my belief that education shapes the future of individuals and societies. As a "Teacher Primary" with specialized training in early childhood development and inclusive pedagogy, I have consistently focused on creating classroom environments where students feel valued, challenged, and inspired. Whether through project-based learning, collaborative activities, or integrating technology to enhance engagement, my approach emphasizes critical thinking and emotional intelligence. These principles are especially relevant in the context of Italy Rome's unique cultural and historical landscape, where education serves as a bridge between tradition and innovation.</w:t>
      </w:r>
    </w:p>
    <w:p>
      <w:pPr>
        <w:pStyle w:val="BodyText"/>
      </w:pPr>
      <w:r>
        <w:t xml:space="preserve">My journey as a "Teacher Primary" has taken me across various international settings, including Spain, France, and now Italy. In each location, I have worked to adapt my teaching methods to align with local educational standards while maintaining a global perspective. For instance, during my time in Barcelona, I developed cross-curricular units that combined language learning with art and history—a strategy that resonated deeply with students eager to connect their studies to real-world contexts. Similarly, in Rome, I am excited about the opportunity to leverage the city’s rich cultural heritage as a living classroom. Imagine guiding students through the streets of ancient Rome while teaching history, or using the vibrant markets of Trastevere to explore mathematics and social studies. Such experiences not only enrich academic learning but also instill a sense of pride in Italy's legacy.</w:t>
      </w:r>
    </w:p>
    <w:p>
      <w:pPr>
        <w:pStyle w:val="BodyText"/>
      </w:pPr>
      <w:r>
        <w:t xml:space="preserve">What sets me apart as a "Teacher Primary" is my ability to balance structure with flexibility. I understand that each child learns differently, and I strive to personalize instruction while adhering to the Italian National Curriculum. For example, in my previous role at a primary school in Florence, I designed differentiated lesson plans that catered to varying learning paces and abilities. This approach led to a 20% increase in student engagement scores over two academic years. Furthermore, I am well-versed in using data-driven assessments to monitor progress and adjust strategies accordingly—a practice that ensures every student reaches their full potential.</w:t>
      </w:r>
    </w:p>
    <w:p>
      <w:pPr>
        <w:pStyle w:val="BodyText"/>
      </w:pPr>
      <w:r>
        <w:t xml:space="preserve">Living and working in Italy Rome has always been a dream of mine. The city’s blend of ancient architecture, artistic brilliance, and modern dynamism offers an unparalleled backdrop for education. As a "Teacher Primary," I am eager to contribute to the community by not only teaching but also participating in extracurricular activities that promote cultural exchange. Whether organizing field trips to historical sites, collaborating with local artists, or mentoring students in language and literature, I aim to create a holistic learning experience that reflects Rome’s unique identity.</w:t>
      </w:r>
    </w:p>
    <w:p>
      <w:pPr>
        <w:pStyle w:val="BodyText"/>
      </w:pPr>
      <w:r>
        <w:t xml:space="preserve">Moreover, I am deeply committed to fostering inclusivity in the classroom. Having taught students from diverse linguistic and cultural backgrounds, I have developed strategies to support multilingual learners and ensure equitable access to education. In Italy Rome, where families often speak multiple languages, this skill is particularly valuable. I believe that a "Teacher Primary" must be a bridge between cultures, helping students navigate their identities while embracing the richness of diversity.</w:t>
      </w:r>
    </w:p>
    <w:p>
      <w:pPr>
        <w:pStyle w:val="BodyText"/>
      </w:pPr>
      <w:r>
        <w:t xml:space="preserve">My professional journey has also been shaped by my dedication to continuous learning. I hold a Master’s degree in Education from the University of Edinburgh and have completed additional certifications in classroom technology integration and special education. These qualifications, combined with my hands-on experience, enable me to address the evolving needs of modern classrooms. I am also fluent in English and Italian, which allows me to communicate effectively with students, parents, and colleagues.</w:t>
      </w:r>
    </w:p>
    <w:p>
      <w:pPr>
        <w:pStyle w:val="BodyText"/>
      </w:pPr>
      <w:r>
        <w:t xml:space="preserve">What excites me most about the opportunity at Accademia dei Saperi is its reputation for innovation and community engagement. I am particularly drawn to the school’s emphasis on experiential learning and its commitment to preparing students for a globalized world. As a "Teacher Primary," I am eager to collaborate with colleagues who share this vision, while also bringing my own insights from international teaching experiences. Together, we can create a dynamic environment where curiosity thrives and every child feels empowered to succeed.</w:t>
      </w:r>
    </w:p>
    <w:p>
      <w:pPr>
        <w:pStyle w:val="BodyText"/>
      </w:pPr>
      <w:r>
        <w:t xml:space="preserve">In conclusion, I am confident that my expertise as a "Teacher Primary," combined with my passion for education in Italy Rome, makes me an excellent fit for this role. I would be honored to contribute to the academic and personal development of your students while immersing myself in the cultural tapestry of one of Europe’s most iconic cities. Thank you for considering my application. I look forward to the possibility of discussing how I can support Accademia dei Saperi’s mission and values.</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imary Teacher in Italy Rome</dc:title>
  <dc:creator/>
  <dc:language>en</dc:language>
  <cp:keywords/>
  <dcterms:created xsi:type="dcterms:W3CDTF">2026-07-23T11:44:44Z</dcterms:created>
  <dcterms:modified xsi:type="dcterms:W3CDTF">2026-07-23T11:44:44Z</dcterms:modified>
</cp:coreProperties>
</file>

<file path=docProps/custom.xml><?xml version="1.0" encoding="utf-8"?>
<Properties xmlns="http://schemas.openxmlformats.org/officeDocument/2006/custom-properties" xmlns:vt="http://schemas.openxmlformats.org/officeDocument/2006/docPropsVTypes"/>
</file>